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582"/>
        <w:tblW w:w="5577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host layout table"/>
      </w:tblPr>
      <w:tblGrid>
        <w:gridCol w:w="740"/>
        <w:gridCol w:w="10599"/>
      </w:tblGrid>
      <w:tr w:rsidR="00723A7E" w:rsidRPr="00333CD3" w14:paraId="148EFCD5" w14:textId="77777777" w:rsidTr="004F4A4F">
        <w:trPr>
          <w:trHeight w:val="10926"/>
          <w:tblHeader/>
        </w:trPr>
        <w:tc>
          <w:tcPr>
            <w:tcW w:w="740" w:type="dxa"/>
            <w:tcMar>
              <w:top w:w="504" w:type="dxa"/>
              <w:right w:w="720" w:type="dxa"/>
            </w:tcMar>
          </w:tcPr>
          <w:p w14:paraId="75B00E09" w14:textId="77777777" w:rsidR="00741125" w:rsidRDefault="00741125" w:rsidP="00850CAD"/>
          <w:p w14:paraId="7E1765F4" w14:textId="77777777" w:rsidR="007D4FB0" w:rsidRPr="007D4FB0" w:rsidRDefault="007D4FB0" w:rsidP="00850CAD">
            <w:pPr>
              <w:jc w:val="right"/>
            </w:pPr>
          </w:p>
          <w:p w14:paraId="62AF370D" w14:textId="77777777" w:rsidR="007D4FB0" w:rsidRDefault="007D4FB0" w:rsidP="00850CAD"/>
          <w:p w14:paraId="0FEE86DB" w14:textId="77777777" w:rsidR="007D4FB0" w:rsidRDefault="007D4FB0" w:rsidP="00850CAD">
            <w:pPr>
              <w:ind w:firstLine="720"/>
              <w:rPr>
                <w:vertAlign w:val="subscript"/>
              </w:rPr>
            </w:pPr>
          </w:p>
          <w:p w14:paraId="5259A8A1" w14:textId="77777777" w:rsidR="004F4A4F" w:rsidRPr="004F4A4F" w:rsidRDefault="004F4A4F" w:rsidP="004F4A4F"/>
          <w:p w14:paraId="2786D160" w14:textId="77777777" w:rsidR="004F4A4F" w:rsidRPr="004F4A4F" w:rsidRDefault="004F4A4F" w:rsidP="004F4A4F"/>
          <w:p w14:paraId="7F3EA199" w14:textId="77777777" w:rsidR="004F4A4F" w:rsidRPr="004F4A4F" w:rsidRDefault="004F4A4F" w:rsidP="004F4A4F"/>
          <w:p w14:paraId="0EBA866D" w14:textId="77777777" w:rsidR="004F4A4F" w:rsidRPr="004F4A4F" w:rsidRDefault="004F4A4F" w:rsidP="004F4A4F"/>
          <w:p w14:paraId="0630249A" w14:textId="77777777" w:rsidR="004F4A4F" w:rsidRPr="004F4A4F" w:rsidRDefault="004F4A4F" w:rsidP="004F4A4F"/>
          <w:p w14:paraId="06B38AAE" w14:textId="77777777" w:rsidR="004F4A4F" w:rsidRPr="004F4A4F" w:rsidRDefault="004F4A4F" w:rsidP="004F4A4F"/>
          <w:p w14:paraId="00C7EA9D" w14:textId="77777777" w:rsidR="004F4A4F" w:rsidRPr="004F4A4F" w:rsidRDefault="004F4A4F" w:rsidP="004F4A4F"/>
          <w:p w14:paraId="1FE69E90" w14:textId="77777777" w:rsidR="004F4A4F" w:rsidRPr="004F4A4F" w:rsidRDefault="004F4A4F" w:rsidP="004F4A4F"/>
          <w:p w14:paraId="3F832D3D" w14:textId="77777777" w:rsidR="004F4A4F" w:rsidRPr="004F4A4F" w:rsidRDefault="004F4A4F" w:rsidP="004F4A4F"/>
          <w:p w14:paraId="7E2675FB" w14:textId="77777777" w:rsidR="004F4A4F" w:rsidRPr="004F4A4F" w:rsidRDefault="004F4A4F" w:rsidP="004F4A4F"/>
          <w:p w14:paraId="39C76014" w14:textId="77777777" w:rsidR="004F4A4F" w:rsidRPr="004F4A4F" w:rsidRDefault="004F4A4F" w:rsidP="004F4A4F"/>
          <w:p w14:paraId="762318A1" w14:textId="77777777" w:rsidR="004F4A4F" w:rsidRPr="004F4A4F" w:rsidRDefault="004F4A4F" w:rsidP="004F4A4F"/>
          <w:p w14:paraId="0ACF8577" w14:textId="77777777" w:rsidR="004F4A4F" w:rsidRPr="004F4A4F" w:rsidRDefault="004F4A4F" w:rsidP="004F4A4F"/>
          <w:p w14:paraId="6AFFE161" w14:textId="77777777" w:rsidR="004F4A4F" w:rsidRPr="004F4A4F" w:rsidRDefault="004F4A4F" w:rsidP="004F4A4F"/>
          <w:p w14:paraId="54511C0B" w14:textId="77777777" w:rsidR="004F4A4F" w:rsidRPr="004F4A4F" w:rsidRDefault="004F4A4F" w:rsidP="004F4A4F"/>
          <w:p w14:paraId="0FF67ECC" w14:textId="77777777" w:rsidR="004F4A4F" w:rsidRPr="004F4A4F" w:rsidRDefault="004F4A4F" w:rsidP="004F4A4F"/>
          <w:p w14:paraId="6B8B8C74" w14:textId="77777777" w:rsidR="004F4A4F" w:rsidRPr="004F4A4F" w:rsidRDefault="004F4A4F" w:rsidP="004F4A4F"/>
          <w:p w14:paraId="62F88393" w14:textId="77777777" w:rsidR="004F4A4F" w:rsidRPr="004F4A4F" w:rsidRDefault="004F4A4F" w:rsidP="004F4A4F"/>
          <w:p w14:paraId="1333A3B3" w14:textId="77777777" w:rsidR="004F4A4F" w:rsidRPr="004F4A4F" w:rsidRDefault="004F4A4F" w:rsidP="004F4A4F"/>
          <w:p w14:paraId="2A5260B9" w14:textId="77777777" w:rsidR="004F4A4F" w:rsidRPr="004F4A4F" w:rsidRDefault="004F4A4F" w:rsidP="004F4A4F"/>
          <w:p w14:paraId="25012086" w14:textId="77777777" w:rsidR="004F4A4F" w:rsidRPr="004F4A4F" w:rsidRDefault="004F4A4F" w:rsidP="004F4A4F"/>
          <w:p w14:paraId="187DBD91" w14:textId="03CBB69C" w:rsidR="004F4A4F" w:rsidRDefault="004F4A4F" w:rsidP="004F4A4F"/>
          <w:p w14:paraId="39292556" w14:textId="77777777" w:rsidR="000A4CFC" w:rsidRPr="004F4A4F" w:rsidRDefault="000A4CFC" w:rsidP="004F4A4F"/>
          <w:p w14:paraId="245C0E27" w14:textId="77777777" w:rsidR="004F4A4F" w:rsidRPr="004F4A4F" w:rsidRDefault="004F4A4F" w:rsidP="004F4A4F"/>
          <w:p w14:paraId="2A4898C4" w14:textId="77777777" w:rsidR="004F4A4F" w:rsidRPr="004F4A4F" w:rsidRDefault="004F4A4F" w:rsidP="004F4A4F"/>
          <w:p w14:paraId="6CB736D8" w14:textId="77777777" w:rsidR="004F4A4F" w:rsidRPr="004F4A4F" w:rsidRDefault="004F4A4F" w:rsidP="004F4A4F"/>
          <w:p w14:paraId="1D647A38" w14:textId="77777777" w:rsidR="004F4A4F" w:rsidRPr="004F4A4F" w:rsidRDefault="004F4A4F" w:rsidP="004F4A4F"/>
          <w:p w14:paraId="5DB0B261" w14:textId="77777777" w:rsidR="004F4A4F" w:rsidRPr="004F4A4F" w:rsidRDefault="004F4A4F" w:rsidP="004F4A4F"/>
          <w:p w14:paraId="57479983" w14:textId="77777777" w:rsidR="004F4A4F" w:rsidRPr="004F4A4F" w:rsidRDefault="004F4A4F" w:rsidP="004F4A4F"/>
          <w:p w14:paraId="5454E6BE" w14:textId="77777777" w:rsidR="004F4A4F" w:rsidRPr="004F4A4F" w:rsidRDefault="004F4A4F" w:rsidP="004F4A4F"/>
          <w:p w14:paraId="19B0D183" w14:textId="77777777" w:rsidR="004F4A4F" w:rsidRPr="004F4A4F" w:rsidRDefault="004F4A4F" w:rsidP="004F4A4F"/>
          <w:p w14:paraId="6925857B" w14:textId="77777777" w:rsidR="004F4A4F" w:rsidRPr="004F4A4F" w:rsidRDefault="004F4A4F" w:rsidP="004F4A4F"/>
          <w:p w14:paraId="1B0D4ABA" w14:textId="77777777" w:rsidR="004F4A4F" w:rsidRPr="004F4A4F" w:rsidRDefault="004F4A4F" w:rsidP="004F4A4F"/>
          <w:p w14:paraId="451EB775" w14:textId="77777777" w:rsidR="004F4A4F" w:rsidRPr="004F4A4F" w:rsidRDefault="004F4A4F" w:rsidP="004F4A4F"/>
          <w:p w14:paraId="7394C2E1" w14:textId="77777777" w:rsidR="004F4A4F" w:rsidRPr="004F4A4F" w:rsidRDefault="004F4A4F" w:rsidP="004F4A4F"/>
          <w:p w14:paraId="38B91A90" w14:textId="77777777" w:rsidR="004F4A4F" w:rsidRPr="004F4A4F" w:rsidRDefault="004F4A4F" w:rsidP="004F4A4F"/>
          <w:p w14:paraId="267397C1" w14:textId="77777777" w:rsidR="004F4A4F" w:rsidRPr="004F4A4F" w:rsidRDefault="004F4A4F" w:rsidP="004F4A4F"/>
          <w:p w14:paraId="57CDDC61" w14:textId="77777777" w:rsidR="004F4A4F" w:rsidRPr="004F4A4F" w:rsidRDefault="004F4A4F" w:rsidP="004F4A4F"/>
          <w:p w14:paraId="16075554" w14:textId="77777777" w:rsidR="004F4A4F" w:rsidRPr="004F4A4F" w:rsidRDefault="004F4A4F" w:rsidP="004F4A4F"/>
          <w:p w14:paraId="53DDCDE7" w14:textId="77777777" w:rsidR="004F4A4F" w:rsidRPr="004F4A4F" w:rsidRDefault="004F4A4F" w:rsidP="004F4A4F"/>
          <w:p w14:paraId="150F62F3" w14:textId="77777777" w:rsidR="004F4A4F" w:rsidRPr="004F4A4F" w:rsidRDefault="004F4A4F" w:rsidP="004F4A4F"/>
          <w:p w14:paraId="4CC80A3A" w14:textId="77777777" w:rsidR="004F4A4F" w:rsidRPr="004F4A4F" w:rsidRDefault="004F4A4F" w:rsidP="004F4A4F"/>
          <w:p w14:paraId="14C2635E" w14:textId="77777777" w:rsidR="004F4A4F" w:rsidRPr="004F4A4F" w:rsidRDefault="004F4A4F" w:rsidP="004F4A4F"/>
          <w:p w14:paraId="1DCAE500" w14:textId="77777777" w:rsidR="004F4A4F" w:rsidRPr="004F4A4F" w:rsidRDefault="004F4A4F" w:rsidP="004F4A4F"/>
          <w:p w14:paraId="600E070E" w14:textId="77777777" w:rsidR="004F4A4F" w:rsidRPr="004F4A4F" w:rsidRDefault="004F4A4F" w:rsidP="004F4A4F"/>
          <w:p w14:paraId="2974AF51" w14:textId="77777777" w:rsidR="004F4A4F" w:rsidRPr="004F4A4F" w:rsidRDefault="004F4A4F" w:rsidP="004F4A4F"/>
          <w:p w14:paraId="6B16578C" w14:textId="77777777" w:rsidR="004F4A4F" w:rsidRPr="004F4A4F" w:rsidRDefault="004F4A4F" w:rsidP="004F4A4F"/>
          <w:p w14:paraId="795864A1" w14:textId="77777777" w:rsidR="004F4A4F" w:rsidRPr="004F4A4F" w:rsidRDefault="004F4A4F" w:rsidP="004F4A4F"/>
          <w:p w14:paraId="202E0A26" w14:textId="77777777" w:rsidR="004F4A4F" w:rsidRDefault="004F4A4F" w:rsidP="004F4A4F">
            <w:pPr>
              <w:rPr>
                <w:vertAlign w:val="subscript"/>
              </w:rPr>
            </w:pPr>
          </w:p>
          <w:p w14:paraId="65B62B05" w14:textId="77777777" w:rsidR="004F4A4F" w:rsidRPr="004F4A4F" w:rsidRDefault="004F4A4F" w:rsidP="004F4A4F"/>
          <w:p w14:paraId="67B4FB99" w14:textId="77777777" w:rsidR="004F4A4F" w:rsidRDefault="004F4A4F" w:rsidP="004F4A4F">
            <w:pPr>
              <w:rPr>
                <w:vertAlign w:val="subscript"/>
              </w:rPr>
            </w:pPr>
          </w:p>
          <w:p w14:paraId="1B35C38C" w14:textId="77777777" w:rsidR="004F4A4F" w:rsidRDefault="004F4A4F" w:rsidP="004F4A4F"/>
          <w:p w14:paraId="054238C9" w14:textId="77777777" w:rsidR="004F4A4F" w:rsidRDefault="004F4A4F" w:rsidP="004F4A4F"/>
          <w:p w14:paraId="1E503CEB" w14:textId="77777777" w:rsidR="004F4A4F" w:rsidRDefault="004F4A4F" w:rsidP="004F4A4F"/>
          <w:p w14:paraId="76DFDFD6" w14:textId="58891750" w:rsidR="004F4A4F" w:rsidRPr="004F4A4F" w:rsidRDefault="004F4A4F" w:rsidP="004F4A4F"/>
        </w:tc>
        <w:tc>
          <w:tcPr>
            <w:tcW w:w="10599" w:type="dxa"/>
            <w:tcMar>
              <w:top w:w="504" w:type="dxa"/>
              <w:left w:w="0" w:type="dxa"/>
            </w:tcMar>
          </w:tcPr>
          <w:p w14:paraId="306E9299" w14:textId="6C38C94A" w:rsidR="002947B7" w:rsidRPr="00C70E9E" w:rsidRDefault="00C87710" w:rsidP="00850CAD">
            <w:pPr>
              <w:rPr>
                <w:rFonts w:ascii="Montserrat" w:hAnsi="Montserrat"/>
                <w:sz w:val="24"/>
                <w:szCs w:val="24"/>
              </w:rPr>
            </w:pPr>
            <w:r w:rsidRPr="0060222F">
              <w:rPr>
                <w:rStyle w:val="Heading5Char"/>
                <w:rFonts w:ascii="Montserrat" w:hAnsi="Montserrat"/>
                <w:b/>
                <w:sz w:val="24"/>
                <w:szCs w:val="24"/>
              </w:rPr>
              <w:lastRenderedPageBreak/>
              <w:t>POSITION TITLE</w:t>
            </w:r>
            <w:r w:rsidR="002947B7" w:rsidRPr="0060222F">
              <w:rPr>
                <w:rStyle w:val="Heading5Char"/>
                <w:rFonts w:ascii="Montserrat" w:hAnsi="Montserrat"/>
                <w:b/>
                <w:sz w:val="24"/>
                <w:szCs w:val="24"/>
              </w:rPr>
              <w:t>:</w:t>
            </w:r>
            <w:r w:rsidR="00643CBB" w:rsidRPr="0060222F">
              <w:rPr>
                <w:rFonts w:ascii="Montserrat" w:hAnsi="Montserrat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6C74D4" w:rsidRPr="00BE7851">
              <w:rPr>
                <w:rFonts w:ascii="Montserrat" w:hAnsi="Montserrat"/>
                <w:color w:val="000000" w:themeColor="text1"/>
                <w:sz w:val="24"/>
                <w:szCs w:val="24"/>
              </w:rPr>
              <w:t>Director of Outreach</w:t>
            </w:r>
          </w:p>
          <w:p w14:paraId="1CFAC369" w14:textId="4DD511EE" w:rsidR="002947B7" w:rsidRPr="00C70E9E" w:rsidRDefault="00AB3FE9" w:rsidP="00850CAD">
            <w:pPr>
              <w:spacing w:line="240" w:lineRule="auto"/>
              <w:rPr>
                <w:rFonts w:ascii="Montserrat" w:hAnsi="Montserrat"/>
                <w:sz w:val="24"/>
                <w:szCs w:val="24"/>
              </w:rPr>
            </w:pPr>
            <w:r w:rsidRPr="0060222F">
              <w:rPr>
                <w:rStyle w:val="Heading5Char"/>
                <w:rFonts w:ascii="Montserrat" w:hAnsi="Montserrat"/>
                <w:b/>
                <w:sz w:val="24"/>
                <w:szCs w:val="24"/>
              </w:rPr>
              <w:t>CAMPUS OR TEAM</w:t>
            </w:r>
            <w:r w:rsidR="002947B7" w:rsidRPr="0060222F">
              <w:rPr>
                <w:rStyle w:val="Heading5Char"/>
                <w:rFonts w:ascii="Montserrat" w:hAnsi="Montserrat"/>
                <w:b/>
                <w:sz w:val="24"/>
                <w:szCs w:val="24"/>
              </w:rPr>
              <w:t>:</w:t>
            </w:r>
            <w:r w:rsidR="002947B7" w:rsidRPr="0060222F">
              <w:rPr>
                <w:rFonts w:ascii="Montserrat" w:hAnsi="Montserrat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6C74D4" w:rsidRPr="00BE7851">
              <w:rPr>
                <w:rFonts w:ascii="Montserrat" w:hAnsi="Montserrat"/>
                <w:color w:val="000000" w:themeColor="text1"/>
                <w:sz w:val="24"/>
                <w:szCs w:val="24"/>
              </w:rPr>
              <w:t xml:space="preserve">Central </w:t>
            </w:r>
            <w:r w:rsidR="00BE7851">
              <w:rPr>
                <w:rFonts w:ascii="Montserrat" w:hAnsi="Montserrat"/>
                <w:color w:val="000000" w:themeColor="text1"/>
                <w:sz w:val="24"/>
                <w:szCs w:val="24"/>
              </w:rPr>
              <w:t>Support</w:t>
            </w:r>
          </w:p>
          <w:p w14:paraId="5B276617" w14:textId="32174C9A" w:rsidR="002947B7" w:rsidRPr="006C74D4" w:rsidRDefault="00C87710" w:rsidP="00850CAD">
            <w:pPr>
              <w:rPr>
                <w:rFonts w:ascii="Montserrat" w:hAnsi="Montserrat"/>
                <w:color w:val="000000" w:themeColor="text1"/>
                <w:sz w:val="24"/>
                <w:szCs w:val="24"/>
              </w:rPr>
            </w:pPr>
            <w:r w:rsidRPr="0060222F">
              <w:rPr>
                <w:rStyle w:val="Heading5Char"/>
                <w:rFonts w:ascii="Montserrat" w:hAnsi="Montserrat"/>
                <w:b/>
                <w:sz w:val="24"/>
                <w:szCs w:val="24"/>
              </w:rPr>
              <w:t>REPORTS TO</w:t>
            </w:r>
            <w:r w:rsidR="002947B7" w:rsidRPr="0060222F">
              <w:rPr>
                <w:rStyle w:val="Heading5Char"/>
                <w:rFonts w:ascii="Montserrat" w:hAnsi="Montserrat"/>
                <w:b/>
                <w:sz w:val="24"/>
                <w:szCs w:val="24"/>
              </w:rPr>
              <w:t>:</w:t>
            </w:r>
            <w:r w:rsidR="006673C3" w:rsidRPr="0060222F">
              <w:rPr>
                <w:rStyle w:val="Heading5Char"/>
                <w:rFonts w:ascii="Montserrat" w:hAnsi="Montserrat"/>
                <w:b/>
                <w:sz w:val="24"/>
                <w:szCs w:val="24"/>
              </w:rPr>
              <w:t xml:space="preserve"> </w:t>
            </w:r>
            <w:r w:rsidR="006C74D4" w:rsidRPr="00BE7851">
              <w:rPr>
                <w:rStyle w:val="Heading5Char"/>
                <w:rFonts w:ascii="Montserrat" w:hAnsi="Montserrat"/>
                <w:color w:val="000000" w:themeColor="text1"/>
                <w:sz w:val="24"/>
                <w:szCs w:val="24"/>
              </w:rPr>
              <w:t xml:space="preserve">Executive Director of </w:t>
            </w:r>
            <w:r w:rsidR="009958E1" w:rsidRPr="00BE7851">
              <w:rPr>
                <w:rStyle w:val="Heading5Char"/>
                <w:rFonts w:ascii="Montserrat" w:hAnsi="Montserrat"/>
                <w:color w:val="000000" w:themeColor="text1"/>
                <w:sz w:val="24"/>
                <w:szCs w:val="24"/>
              </w:rPr>
              <w:t>Next Gen and Outreach</w:t>
            </w:r>
          </w:p>
          <w:p w14:paraId="420A5CA2" w14:textId="70670ECD" w:rsidR="00AB3FE9" w:rsidRPr="0060222F" w:rsidRDefault="00B5393D" w:rsidP="004F4A4F">
            <w:pPr>
              <w:pStyle w:val="Heading5"/>
              <w:spacing w:line="240" w:lineRule="auto"/>
              <w:jc w:val="both"/>
              <w:rPr>
                <w:rFonts w:ascii="Montserrat" w:hAnsi="Montserrat"/>
                <w:b/>
                <w:color w:val="262626" w:themeColor="text1" w:themeTint="D9"/>
                <w:sz w:val="24"/>
                <w:szCs w:val="24"/>
              </w:rPr>
            </w:pPr>
            <w:r>
              <w:rPr>
                <w:rFonts w:ascii="Montserrat" w:hAnsi="Montserrat"/>
                <w:b/>
                <w:sz w:val="24"/>
                <w:szCs w:val="24"/>
              </w:rPr>
              <w:t>HOURLY</w:t>
            </w:r>
          </w:p>
          <w:p w14:paraId="1DF51CCB" w14:textId="4AD133FA" w:rsidR="000E766F" w:rsidRPr="00C70E9E" w:rsidRDefault="00C87710" w:rsidP="004F4A4F">
            <w:pPr>
              <w:pStyle w:val="Heading5"/>
              <w:spacing w:line="240" w:lineRule="auto"/>
              <w:jc w:val="both"/>
              <w:rPr>
                <w:rFonts w:ascii="Montserrat" w:hAnsi="Montserrat"/>
                <w:color w:val="auto"/>
                <w:sz w:val="24"/>
                <w:szCs w:val="24"/>
              </w:rPr>
            </w:pPr>
            <w:r w:rsidRPr="0060222F">
              <w:rPr>
                <w:rFonts w:ascii="Montserrat" w:hAnsi="Montserrat"/>
                <w:b/>
                <w:sz w:val="24"/>
                <w:szCs w:val="24"/>
              </w:rPr>
              <w:t>HRS PER WEEK</w:t>
            </w:r>
            <w:r w:rsidR="002947B7" w:rsidRPr="0060222F">
              <w:rPr>
                <w:rFonts w:ascii="Montserrat" w:hAnsi="Montserrat"/>
                <w:b/>
                <w:sz w:val="24"/>
                <w:szCs w:val="24"/>
              </w:rPr>
              <w:t>:</w:t>
            </w:r>
            <w:r w:rsidR="003775E9" w:rsidRPr="0060222F">
              <w:rPr>
                <w:rFonts w:ascii="Montserrat" w:hAnsi="Montserrat"/>
                <w:b/>
                <w:sz w:val="24"/>
                <w:szCs w:val="24"/>
              </w:rPr>
              <w:t xml:space="preserve"> </w:t>
            </w:r>
            <w:r w:rsidR="006C74D4" w:rsidRPr="00BE7851">
              <w:rPr>
                <w:rFonts w:ascii="Montserrat" w:hAnsi="Montserrat"/>
                <w:color w:val="000000" w:themeColor="text1"/>
                <w:sz w:val="24"/>
                <w:szCs w:val="24"/>
              </w:rPr>
              <w:t>40</w:t>
            </w:r>
          </w:p>
          <w:p w14:paraId="5F5E69DE" w14:textId="77777777" w:rsidR="002C2CDD" w:rsidRPr="00FA0D21" w:rsidRDefault="002947B7" w:rsidP="00850CAD">
            <w:pPr>
              <w:pStyle w:val="Heading3"/>
              <w:tabs>
                <w:tab w:val="left" w:pos="4160"/>
              </w:tabs>
              <w:rPr>
                <w:sz w:val="24"/>
              </w:rPr>
            </w:pPr>
            <w:r w:rsidRPr="00FA0D21">
              <w:rPr>
                <w:sz w:val="24"/>
              </w:rPr>
              <w:t>Position summary</w:t>
            </w:r>
            <w:r w:rsidR="007D4FB0" w:rsidRPr="00FA0D21">
              <w:rPr>
                <w:sz w:val="24"/>
              </w:rPr>
              <w:tab/>
            </w:r>
          </w:p>
          <w:p w14:paraId="0E56108D" w14:textId="1493C8D1" w:rsidR="00AB3FE9" w:rsidRPr="006C74D4" w:rsidRDefault="006C74D4" w:rsidP="006C74D4">
            <w:pPr>
              <w:rPr>
                <w:sz w:val="22"/>
                <w:szCs w:val="22"/>
              </w:rPr>
            </w:pPr>
            <w:r w:rsidRPr="006C74D4">
              <w:rPr>
                <w:sz w:val="22"/>
                <w:szCs w:val="22"/>
              </w:rPr>
              <w:t xml:space="preserve">The Director of </w:t>
            </w:r>
            <w:r>
              <w:rPr>
                <w:sz w:val="22"/>
                <w:szCs w:val="22"/>
              </w:rPr>
              <w:t>Outreach</w:t>
            </w:r>
            <w:r w:rsidRPr="006C74D4">
              <w:rPr>
                <w:sz w:val="22"/>
                <w:szCs w:val="22"/>
              </w:rPr>
              <w:t xml:space="preserve"> is responsible for future thinking and strategizing regarding </w:t>
            </w:r>
            <w:r>
              <w:rPr>
                <w:sz w:val="22"/>
                <w:szCs w:val="22"/>
              </w:rPr>
              <w:t>local, regional, and international outreach</w:t>
            </w:r>
            <w:r w:rsidRPr="006C74D4">
              <w:rPr>
                <w:sz w:val="22"/>
                <w:szCs w:val="22"/>
              </w:rPr>
              <w:t xml:space="preserve"> at CedarCreek Church.</w:t>
            </w:r>
            <w:r>
              <w:rPr>
                <w:sz w:val="22"/>
                <w:szCs w:val="22"/>
              </w:rPr>
              <w:t xml:space="preserve"> </w:t>
            </w:r>
            <w:r w:rsidRPr="00963C24">
              <w:rPr>
                <w:rFonts w:eastAsia="MS Mincho" w:cs="Times New Roman"/>
                <w:color w:val="000000" w:themeColor="text1"/>
                <w:sz w:val="22"/>
                <w:szCs w:val="22"/>
              </w:rPr>
              <w:t xml:space="preserve">They participate in conversations regarding the creation and alignment of ministry vision and translate that to </w:t>
            </w:r>
            <w:r w:rsidR="009069D8">
              <w:rPr>
                <w:rFonts w:eastAsia="MS Mincho" w:cs="Times New Roman"/>
                <w:color w:val="000000" w:themeColor="text1"/>
                <w:sz w:val="22"/>
                <w:szCs w:val="22"/>
              </w:rPr>
              <w:t>all aspects of outreach</w:t>
            </w:r>
            <w:r w:rsidRPr="00963C24">
              <w:rPr>
                <w:rFonts w:eastAsia="MS Mincho" w:cs="Times New Roman"/>
                <w:color w:val="000000" w:themeColor="text1"/>
                <w:sz w:val="22"/>
                <w:szCs w:val="22"/>
              </w:rPr>
              <w:t>. They cooperate cross departmentally to solve problems.</w:t>
            </w:r>
          </w:p>
          <w:p w14:paraId="3F6CDEE9" w14:textId="0E026E81" w:rsidR="002C2CDD" w:rsidRPr="00FA0D21" w:rsidRDefault="00245B03" w:rsidP="00850CAD">
            <w:pPr>
              <w:pStyle w:val="Heading3"/>
              <w:rPr>
                <w:sz w:val="24"/>
              </w:rPr>
            </w:pPr>
            <w:r w:rsidRPr="00FA0D21">
              <w:rPr>
                <w:sz w:val="24"/>
              </w:rPr>
              <w:t xml:space="preserve">POSITION RESPONSIBILITIES: </w:t>
            </w:r>
          </w:p>
          <w:p w14:paraId="0C8153D3" w14:textId="7AB1B0E9" w:rsidR="000A4CFC" w:rsidRDefault="00854450" w:rsidP="000A4CFC">
            <w:p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  <w:u w:val="single"/>
              </w:rPr>
            </w:pP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  <w:u w:val="single"/>
              </w:rPr>
              <w:t xml:space="preserve">Alignment </w:t>
            </w:r>
            <w:r w:rsidR="00FC6534">
              <w:rPr>
                <w:rFonts w:eastAsia="Calibri" w:cs="Times New Roman"/>
                <w:color w:val="0D0D0D" w:themeColor="text1" w:themeTint="F2"/>
                <w:sz w:val="22"/>
                <w:szCs w:val="22"/>
                <w:u w:val="single"/>
              </w:rPr>
              <w:t>of Church Outreach Strategy</w:t>
            </w:r>
          </w:p>
          <w:p w14:paraId="1EB820C9" w14:textId="63830190" w:rsidR="00454924" w:rsidRDefault="00454924" w:rsidP="00C340DF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  <w:r w:rsidRPr="00454924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Clearly communicate outreach 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vision and </w:t>
            </w:r>
            <w:r w:rsidRPr="00454924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strategy verbally 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and </w:t>
            </w:r>
            <w:r w:rsidRPr="00454924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in writing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,</w:t>
            </w:r>
            <w:r w:rsidRPr="00454924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 in individual conversations, small group and large group settings. </w:t>
            </w:r>
          </w:p>
          <w:p w14:paraId="33DFE29B" w14:textId="153AC356" w:rsidR="00454924" w:rsidRPr="00454924" w:rsidRDefault="00854450" w:rsidP="00C340DF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Identify, t</w:t>
            </w:r>
            <w:r w:rsidR="00454924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rack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,</w:t>
            </w:r>
            <w:r w:rsidR="00454924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 and report outreach outcomes to key stakeholders.</w:t>
            </w:r>
          </w:p>
          <w:p w14:paraId="58796D5D" w14:textId="342065D9" w:rsidR="000A4CFC" w:rsidRPr="000A4CFC" w:rsidRDefault="000A4CFC" w:rsidP="00C340DF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  <w:u w:val="single"/>
              </w:rPr>
            </w:pP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Represent an </w:t>
            </w:r>
            <w:r w:rsidR="00854450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o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utreach perspective in </w:t>
            </w:r>
            <w:r w:rsidR="003C1463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team 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meetings.</w:t>
            </w:r>
          </w:p>
          <w:p w14:paraId="2DF55B28" w14:textId="35B154CA" w:rsidR="00C340DF" w:rsidRPr="00C340DF" w:rsidRDefault="00FC6534" w:rsidP="00C340DF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Support the Campus Next Steps Directors of Groups by meeting regularly with their whole team, meeting one-on-one as needed to foster alignment, </w:t>
            </w:r>
            <w:r w:rsidR="00854450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and 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assisting with day-to-day needs (such as data and reports), etc.</w:t>
            </w:r>
          </w:p>
          <w:p w14:paraId="6F17C2D3" w14:textId="12DA0337" w:rsidR="00FC6534" w:rsidRDefault="00FC6534" w:rsidP="00C340DF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Regularly visit campus outreach experiences to </w:t>
            </w:r>
            <w:r w:rsidR="00C340DF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assist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 and </w:t>
            </w:r>
            <w:r w:rsidR="00C340DF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offer 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feedback. </w:t>
            </w:r>
          </w:p>
          <w:p w14:paraId="20843F69" w14:textId="77777777" w:rsidR="000A4CFC" w:rsidRDefault="000A4CFC" w:rsidP="000A4CFC">
            <w:p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  <w:u w:val="single"/>
              </w:rPr>
            </w:pPr>
          </w:p>
          <w:p w14:paraId="74940024" w14:textId="7A8A2397" w:rsidR="000A4CFC" w:rsidRDefault="000A4CFC" w:rsidP="000A4CFC">
            <w:p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  <w:r w:rsidRPr="005344BC">
              <w:rPr>
                <w:rFonts w:eastAsia="Calibri" w:cs="Times New Roman"/>
                <w:color w:val="0D0D0D" w:themeColor="text1" w:themeTint="F2"/>
                <w:sz w:val="22"/>
                <w:szCs w:val="22"/>
                <w:u w:val="single"/>
              </w:rPr>
              <w:t>Local Outreach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  <w:u w:val="single"/>
              </w:rPr>
              <w:t xml:space="preserve"> Leadership</w:t>
            </w:r>
          </w:p>
          <w:p w14:paraId="6CD65099" w14:textId="2C8F028C" w:rsidR="000A4CFC" w:rsidRDefault="000A4CFC" w:rsidP="00C340DF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Align and execute</w:t>
            </w:r>
            <w:r w:rsidRPr="000A4CF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 local outreach strategies across the church including, but not limited to:</w:t>
            </w:r>
          </w:p>
          <w:p w14:paraId="74DEF098" w14:textId="1425ABD4" w:rsidR="000A4CFC" w:rsidRDefault="000A4CFC" w:rsidP="000A4CFC">
            <w:pPr>
              <w:pStyle w:val="ListParagraph"/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  <w:r w:rsidRPr="000A4CF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-Outreach Groups</w:t>
            </w:r>
            <w:r w:rsidRPr="000A4CF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br/>
              <w:t>-Second Saturdays</w:t>
            </w:r>
            <w:r w:rsidRPr="000A4CF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br/>
              <w:t>-Serve Day</w:t>
            </w:r>
            <w:r w:rsidRPr="000A4CF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br/>
              <w:t>-Christmas Shoeboxes</w:t>
            </w:r>
            <w:r w:rsidRPr="000A4CF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br/>
              <w:t>-Local school partnerships</w:t>
            </w:r>
          </w:p>
          <w:p w14:paraId="043D94DF" w14:textId="0DDCE14B" w:rsidR="000A4CFC" w:rsidRDefault="00C340DF" w:rsidP="00C340DF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Identify opportunities for d</w:t>
            </w:r>
            <w:r w:rsidR="000A4CF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evelop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ing</w:t>
            </w:r>
            <w:r w:rsidR="000A4CF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 new outreach strategy in communities where CedarCreek campuses exist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 and work cross departmentally to expand outreach impact. </w:t>
            </w:r>
          </w:p>
          <w:p w14:paraId="6DBBBD74" w14:textId="4CC86615" w:rsidR="00854450" w:rsidRDefault="00854450" w:rsidP="00C340DF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Develop Outreach DreamTeam to support ongoing churchwide outreach initiatives. </w:t>
            </w:r>
          </w:p>
          <w:p w14:paraId="10D0DFFA" w14:textId="77777777" w:rsidR="00C340DF" w:rsidRDefault="00C340DF" w:rsidP="00C340DF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lastRenderedPageBreak/>
              <w:t>Assist the Executive Director of Next Gen and Outreach in</w:t>
            </w:r>
            <w:r w:rsidRPr="005344B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 the development of 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local </w:t>
            </w:r>
            <w:r w:rsidRPr="005344B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churchwide partnerships</w:t>
            </w:r>
          </w:p>
          <w:p w14:paraId="2FD6BB5B" w14:textId="77777777" w:rsidR="00BA2C11" w:rsidRPr="00C340DF" w:rsidRDefault="00BA2C11" w:rsidP="00C340DF">
            <w:pPr>
              <w:pStyle w:val="ListParagraph"/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</w:p>
          <w:p w14:paraId="69078D51" w14:textId="77777777" w:rsidR="005344BC" w:rsidRPr="005344BC" w:rsidRDefault="005344BC" w:rsidP="005344BC">
            <w:p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  <w:u w:val="single"/>
              </w:rPr>
            </w:pPr>
            <w:r w:rsidRPr="005344BC">
              <w:rPr>
                <w:rFonts w:eastAsia="Calibri" w:cs="Times New Roman"/>
                <w:color w:val="0D0D0D" w:themeColor="text1" w:themeTint="F2"/>
                <w:sz w:val="22"/>
                <w:szCs w:val="22"/>
                <w:u w:val="single"/>
              </w:rPr>
              <w:t>Regional and International Outreach</w:t>
            </w:r>
          </w:p>
          <w:p w14:paraId="1CAE296B" w14:textId="67A9F220" w:rsidR="00C340DF" w:rsidRDefault="00C340DF" w:rsidP="00C340DF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Align and execute</w:t>
            </w:r>
            <w:r w:rsidRPr="000A4CF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international</w:t>
            </w:r>
            <w:r w:rsidRPr="000A4CF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 outreach strategies across the church including, but not limited to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 mission trips, child sponsorships, and hosting international interns.</w:t>
            </w:r>
          </w:p>
          <w:p w14:paraId="68A682CE" w14:textId="7F7C1C42" w:rsidR="00C340DF" w:rsidRDefault="00C340DF" w:rsidP="00C340DF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Identify opportunities for developing new outreach strategy regionally and internationally and work cross departmentally to expand regional and global outreach impact. </w:t>
            </w:r>
          </w:p>
          <w:p w14:paraId="56F4F8E5" w14:textId="2084B27A" w:rsidR="00C340DF" w:rsidRDefault="00C340DF" w:rsidP="00C340DF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Assist the Executive Director of Next Gen and Outreach in</w:t>
            </w:r>
            <w:r w:rsidRPr="005344B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 the development of 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 xml:space="preserve">regional and international </w:t>
            </w:r>
            <w:r w:rsidRPr="005344BC"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churchwide partnerships</w:t>
            </w:r>
            <w:r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  <w:t>.</w:t>
            </w:r>
          </w:p>
          <w:p w14:paraId="1DBFC365" w14:textId="77777777" w:rsidR="00C340DF" w:rsidRDefault="00C340DF" w:rsidP="00C340DF">
            <w:pPr>
              <w:pStyle w:val="ListParagraph"/>
              <w:spacing w:line="240" w:lineRule="auto"/>
              <w:rPr>
                <w:rFonts w:eastAsia="Calibri" w:cs="Times New Roman"/>
                <w:color w:val="0D0D0D" w:themeColor="text1" w:themeTint="F2"/>
                <w:sz w:val="22"/>
                <w:szCs w:val="22"/>
              </w:rPr>
            </w:pPr>
          </w:p>
          <w:p w14:paraId="2C045983" w14:textId="2D1416D2" w:rsidR="00F15EAD" w:rsidRPr="00FA0D21" w:rsidRDefault="00F15EAD" w:rsidP="00850CAD">
            <w:pPr>
              <w:pStyle w:val="Heading3"/>
              <w:rPr>
                <w:sz w:val="24"/>
              </w:rPr>
            </w:pPr>
            <w:r w:rsidRPr="00FA0D21">
              <w:rPr>
                <w:sz w:val="24"/>
              </w:rPr>
              <w:t>POSIT</w:t>
            </w:r>
            <w:r w:rsidR="003775E9">
              <w:rPr>
                <w:sz w:val="24"/>
              </w:rPr>
              <w:t>io</w:t>
            </w:r>
            <w:r w:rsidRPr="00FA0D21">
              <w:rPr>
                <w:sz w:val="24"/>
              </w:rPr>
              <w:t xml:space="preserve">N REQUIREMENTS: </w:t>
            </w:r>
          </w:p>
          <w:p w14:paraId="4AB7045D" w14:textId="77777777" w:rsidR="00AB3FE9" w:rsidRPr="00AB3FE9" w:rsidRDefault="00AB3FE9" w:rsidP="00C340DF">
            <w:pPr>
              <w:numPr>
                <w:ilvl w:val="0"/>
                <w:numId w:val="16"/>
              </w:numPr>
              <w:spacing w:line="240" w:lineRule="auto"/>
              <w:rPr>
                <w:sz w:val="22"/>
                <w:szCs w:val="22"/>
              </w:rPr>
            </w:pPr>
            <w:r w:rsidRPr="00AB3FE9">
              <w:rPr>
                <w:sz w:val="22"/>
                <w:szCs w:val="22"/>
              </w:rPr>
              <w:t>Being a tithing Missional Member in good standing at CedarCreek Church</w:t>
            </w:r>
          </w:p>
          <w:p w14:paraId="6A2F3E72" w14:textId="77777777" w:rsidR="00AB3FE9" w:rsidRPr="00AB3FE9" w:rsidRDefault="00AB3FE9" w:rsidP="00C340DF">
            <w:pPr>
              <w:numPr>
                <w:ilvl w:val="0"/>
                <w:numId w:val="16"/>
              </w:numPr>
              <w:spacing w:line="240" w:lineRule="auto"/>
              <w:rPr>
                <w:sz w:val="22"/>
                <w:szCs w:val="22"/>
              </w:rPr>
            </w:pPr>
            <w:r w:rsidRPr="00AB3FE9">
              <w:rPr>
                <w:sz w:val="22"/>
                <w:szCs w:val="22"/>
              </w:rPr>
              <w:t>Attendance at a weekend service and in a Group or on the DreamTeam</w:t>
            </w:r>
          </w:p>
          <w:p w14:paraId="317B9360" w14:textId="77777777" w:rsidR="00AB3FE9" w:rsidRPr="00AB3FE9" w:rsidRDefault="00AB3FE9" w:rsidP="00C340DF">
            <w:pPr>
              <w:numPr>
                <w:ilvl w:val="0"/>
                <w:numId w:val="16"/>
              </w:numPr>
              <w:spacing w:line="240" w:lineRule="auto"/>
              <w:rPr>
                <w:sz w:val="22"/>
                <w:szCs w:val="22"/>
              </w:rPr>
            </w:pPr>
            <w:r w:rsidRPr="00AB3FE9">
              <w:rPr>
                <w:sz w:val="22"/>
                <w:szCs w:val="22"/>
              </w:rPr>
              <w:t>Modeling and championing the Mission, Vision, and Core Values of CedarCreek Church</w:t>
            </w:r>
          </w:p>
          <w:p w14:paraId="6CD19C4B" w14:textId="77777777" w:rsidR="00AB3FE9" w:rsidRPr="00AB3FE9" w:rsidRDefault="00AB3FE9" w:rsidP="00C340DF">
            <w:pPr>
              <w:numPr>
                <w:ilvl w:val="0"/>
                <w:numId w:val="16"/>
              </w:numPr>
              <w:spacing w:line="240" w:lineRule="auto"/>
              <w:rPr>
                <w:sz w:val="22"/>
                <w:szCs w:val="22"/>
              </w:rPr>
            </w:pPr>
            <w:r w:rsidRPr="00AB3FE9">
              <w:rPr>
                <w:sz w:val="22"/>
                <w:szCs w:val="22"/>
              </w:rPr>
              <w:t>Honoring the CedarCreek Church Staff 10 Points of Accountability</w:t>
            </w:r>
          </w:p>
          <w:p w14:paraId="6F6E35A1" w14:textId="5F7B7BB8" w:rsidR="00F15EAD" w:rsidRPr="00FA0D21" w:rsidRDefault="00025810" w:rsidP="00850CAD">
            <w:pPr>
              <w:pStyle w:val="Heading3"/>
              <w:rPr>
                <w:sz w:val="24"/>
              </w:rPr>
            </w:pPr>
            <w:r w:rsidRPr="00FA0D21">
              <w:rPr>
                <w:sz w:val="24"/>
              </w:rPr>
              <w:t>MEASUREMENTS:</w:t>
            </w:r>
            <w:r w:rsidR="00F15EAD" w:rsidRPr="00FA0D21">
              <w:rPr>
                <w:sz w:val="24"/>
              </w:rPr>
              <w:t xml:space="preserve"> </w:t>
            </w:r>
          </w:p>
          <w:p w14:paraId="2591982D" w14:textId="57FB2DE8" w:rsidR="00AB3FE9" w:rsidRPr="00AB3FE9" w:rsidRDefault="00AB3FE9" w:rsidP="00850CAD">
            <w:pPr>
              <w:rPr>
                <w:sz w:val="22"/>
                <w:szCs w:val="22"/>
              </w:rPr>
            </w:pPr>
            <w:r w:rsidRPr="00AB3FE9">
              <w:rPr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>p</w:t>
            </w:r>
            <w:r w:rsidRPr="00AB3FE9">
              <w:rPr>
                <w:sz w:val="22"/>
                <w:szCs w:val="22"/>
              </w:rPr>
              <w:t>osition will be evaluated by the following quantifiable measurements:</w:t>
            </w:r>
          </w:p>
          <w:p w14:paraId="686B142C" w14:textId="6787F39D" w:rsidR="004F4A4F" w:rsidRPr="004F4A4F" w:rsidRDefault="00454924" w:rsidP="00C340DF">
            <w:pPr>
              <w:pStyle w:val="ListParagraph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Dashboard Metrics</w:t>
            </w:r>
          </w:p>
          <w:p w14:paraId="4293C4B5" w14:textId="77777777" w:rsidR="004F4A4F" w:rsidRPr="004F4A4F" w:rsidRDefault="004F4A4F" w:rsidP="004F4A4F"/>
          <w:p w14:paraId="449F6839" w14:textId="4AF792D3" w:rsidR="00025810" w:rsidRPr="00FA0D21" w:rsidRDefault="00025810" w:rsidP="0060222F">
            <w:pPr>
              <w:pStyle w:val="Heading3"/>
              <w:tabs>
                <w:tab w:val="left" w:pos="8805"/>
              </w:tabs>
              <w:spacing w:before="0"/>
              <w:rPr>
                <w:sz w:val="24"/>
              </w:rPr>
            </w:pPr>
            <w:r w:rsidRPr="00FA0D21">
              <w:rPr>
                <w:sz w:val="24"/>
              </w:rPr>
              <w:t xml:space="preserve">ACCOUNTABILITIES: </w:t>
            </w:r>
            <w:r w:rsidR="0060222F">
              <w:rPr>
                <w:sz w:val="24"/>
              </w:rPr>
              <w:tab/>
            </w:r>
          </w:p>
          <w:p w14:paraId="61048371" w14:textId="77777777" w:rsidR="00AB3FE9" w:rsidRPr="00AB3FE9" w:rsidRDefault="00AB3FE9" w:rsidP="00850CAD">
            <w:pPr>
              <w:pStyle w:val="NormalWeb"/>
              <w:outlineLvl w:val="0"/>
              <w:rPr>
                <w:rFonts w:ascii="Montserrat Light" w:hAnsi="Montserrat Light"/>
                <w:sz w:val="22"/>
                <w:szCs w:val="22"/>
              </w:rPr>
            </w:pPr>
            <w:r w:rsidRPr="00AB3FE9">
              <w:rPr>
                <w:rFonts w:ascii="Montserrat Light" w:hAnsi="Montserrat Light"/>
                <w:sz w:val="22"/>
                <w:szCs w:val="22"/>
              </w:rPr>
              <w:t>The position will also be held accountable for the following:</w:t>
            </w:r>
          </w:p>
          <w:p w14:paraId="05337E3D" w14:textId="77777777" w:rsidR="00AB3FE9" w:rsidRPr="00AB3FE9" w:rsidRDefault="00AB3FE9" w:rsidP="00C340DF">
            <w:pPr>
              <w:pStyle w:val="NormalWeb"/>
              <w:numPr>
                <w:ilvl w:val="0"/>
                <w:numId w:val="16"/>
              </w:numPr>
              <w:outlineLvl w:val="0"/>
              <w:rPr>
                <w:rFonts w:ascii="Montserrat Light" w:hAnsi="Montserrat Light"/>
                <w:sz w:val="22"/>
                <w:szCs w:val="22"/>
              </w:rPr>
            </w:pPr>
            <w:r w:rsidRPr="00AB3FE9">
              <w:rPr>
                <w:rFonts w:ascii="Montserrat Light" w:hAnsi="Montserrat Light"/>
                <w:sz w:val="22"/>
                <w:szCs w:val="22"/>
              </w:rPr>
              <w:t xml:space="preserve">Ensuring that Staff, Church, Campus, and Ministry values are upheld personally and among the DreamTeam  </w:t>
            </w:r>
          </w:p>
          <w:p w14:paraId="237EAB20" w14:textId="77777777" w:rsidR="00AB3FE9" w:rsidRPr="00AB3FE9" w:rsidRDefault="00AB3FE9" w:rsidP="00C340DF">
            <w:pPr>
              <w:pStyle w:val="NormalWeb"/>
              <w:numPr>
                <w:ilvl w:val="0"/>
                <w:numId w:val="16"/>
              </w:numPr>
              <w:outlineLvl w:val="0"/>
              <w:rPr>
                <w:rFonts w:ascii="Montserrat Light" w:hAnsi="Montserrat Light"/>
                <w:sz w:val="22"/>
                <w:szCs w:val="22"/>
              </w:rPr>
            </w:pPr>
            <w:r w:rsidRPr="00AB3FE9">
              <w:rPr>
                <w:rFonts w:ascii="Montserrat Light" w:hAnsi="Montserrat Light"/>
                <w:sz w:val="22"/>
                <w:szCs w:val="22"/>
              </w:rPr>
              <w:t>Maintaining good fiscal responsibility, stewarding resources with excellence</w:t>
            </w:r>
          </w:p>
          <w:p w14:paraId="4D77B09C" w14:textId="77777777" w:rsidR="00AB3FE9" w:rsidRPr="00AB3FE9" w:rsidRDefault="00AB3FE9" w:rsidP="00C340DF">
            <w:pPr>
              <w:pStyle w:val="NormalWeb"/>
              <w:numPr>
                <w:ilvl w:val="0"/>
                <w:numId w:val="16"/>
              </w:numPr>
              <w:outlineLvl w:val="0"/>
              <w:rPr>
                <w:rFonts w:ascii="Montserrat Light" w:hAnsi="Montserrat Light"/>
                <w:sz w:val="22"/>
                <w:szCs w:val="22"/>
              </w:rPr>
            </w:pPr>
            <w:r w:rsidRPr="00AB3FE9">
              <w:rPr>
                <w:rFonts w:ascii="Montserrat Light" w:hAnsi="Montserrat Light"/>
                <w:sz w:val="22"/>
                <w:szCs w:val="22"/>
              </w:rPr>
              <w:t>Maintaining unity within all Departments, Campuses, and Ministry Areas</w:t>
            </w:r>
          </w:p>
          <w:p w14:paraId="727C485C" w14:textId="6A13B9EA" w:rsidR="003C1463" w:rsidRPr="00BE7851" w:rsidRDefault="00AB3FE9" w:rsidP="00BE7851">
            <w:pPr>
              <w:pStyle w:val="NormalWeb"/>
              <w:numPr>
                <w:ilvl w:val="0"/>
                <w:numId w:val="16"/>
              </w:numPr>
              <w:outlineLvl w:val="0"/>
              <w:rPr>
                <w:rFonts w:ascii="Montserrat Light" w:hAnsi="Montserrat Light"/>
                <w:sz w:val="22"/>
                <w:szCs w:val="22"/>
              </w:rPr>
            </w:pPr>
            <w:r w:rsidRPr="00AB3FE9">
              <w:rPr>
                <w:rFonts w:ascii="Montserrat Light" w:hAnsi="Montserrat Light"/>
                <w:sz w:val="22"/>
                <w:szCs w:val="22"/>
              </w:rPr>
              <w:t>Maintaining a positive mental attitude regarding the Church and its Leadership and Ministry</w:t>
            </w:r>
            <w:r w:rsidR="00BE7851">
              <w:rPr>
                <w:rFonts w:ascii="Montserrat Light" w:hAnsi="Montserrat Light"/>
                <w:sz w:val="22"/>
                <w:szCs w:val="22"/>
              </w:rPr>
              <w:t xml:space="preserve"> </w:t>
            </w:r>
            <w:r w:rsidRPr="00BE7851">
              <w:rPr>
                <w:rFonts w:ascii="Montserrat Light" w:hAnsi="Montserrat Light"/>
                <w:sz w:val="22"/>
                <w:szCs w:val="22"/>
              </w:rPr>
              <w:t>Services in the presence of Guests, DreamTeam Members, and Staff at all times</w:t>
            </w:r>
            <w:r w:rsidR="00BE7851">
              <w:rPr>
                <w:rFonts w:ascii="Montserrat Light" w:hAnsi="Montserrat Light"/>
                <w:sz w:val="22"/>
                <w:szCs w:val="22"/>
              </w:rPr>
              <w:t>.</w:t>
            </w:r>
          </w:p>
          <w:p w14:paraId="3C62D371" w14:textId="77777777" w:rsidR="000E766F" w:rsidRPr="00941EC0" w:rsidRDefault="000E766F" w:rsidP="00850CAD">
            <w:pPr>
              <w:pStyle w:val="Heading3"/>
              <w:rPr>
                <w:sz w:val="24"/>
              </w:rPr>
            </w:pPr>
            <w:r w:rsidRPr="00941EC0">
              <w:rPr>
                <w:sz w:val="24"/>
              </w:rPr>
              <w:lastRenderedPageBreak/>
              <w:t>Disclaimer</w:t>
            </w:r>
          </w:p>
          <w:p w14:paraId="36566673" w14:textId="77777777" w:rsidR="000E766F" w:rsidRPr="00FA0D21" w:rsidRDefault="000E766F" w:rsidP="00850CAD">
            <w:pPr>
              <w:rPr>
                <w:rFonts w:eastAsiaTheme="minorHAnsi"/>
                <w:sz w:val="22"/>
                <w:szCs w:val="22"/>
              </w:rPr>
            </w:pPr>
            <w:r w:rsidRPr="00FA0D21">
              <w:rPr>
                <w:rFonts w:eastAsiaTheme="minorHAnsi"/>
                <w:sz w:val="22"/>
                <w:szCs w:val="22"/>
              </w:rPr>
              <w:t>Nothing in this job description restricts the right of the Position’s Direct Report to</w:t>
            </w:r>
          </w:p>
          <w:p w14:paraId="2BA51FCC" w14:textId="77777777" w:rsidR="000E766F" w:rsidRPr="00FA0D21" w:rsidRDefault="000E766F" w:rsidP="00850CAD">
            <w:pPr>
              <w:rPr>
                <w:rFonts w:eastAsiaTheme="minorHAnsi"/>
                <w:sz w:val="22"/>
                <w:szCs w:val="22"/>
              </w:rPr>
            </w:pPr>
            <w:r w:rsidRPr="00FA0D21">
              <w:rPr>
                <w:rFonts w:eastAsiaTheme="minorHAnsi"/>
                <w:sz w:val="22"/>
                <w:szCs w:val="22"/>
              </w:rPr>
              <w:t>assign or reassign duties and responsibilities to this job at any time. This is an at-will</w:t>
            </w:r>
          </w:p>
          <w:p w14:paraId="013F3802" w14:textId="551049D4" w:rsidR="006E640E" w:rsidRDefault="000E766F" w:rsidP="00850CAD">
            <w:pPr>
              <w:rPr>
                <w:rFonts w:eastAsiaTheme="minorHAnsi"/>
                <w:sz w:val="22"/>
                <w:szCs w:val="22"/>
              </w:rPr>
            </w:pPr>
            <w:r w:rsidRPr="00FA0D21">
              <w:rPr>
                <w:rFonts w:eastAsiaTheme="minorHAnsi"/>
                <w:sz w:val="22"/>
                <w:szCs w:val="22"/>
              </w:rPr>
              <w:t>position and can be terminated at any time.</w:t>
            </w:r>
          </w:p>
          <w:p w14:paraId="6CED26B3" w14:textId="60F29550" w:rsidR="00C557FE" w:rsidRDefault="00C557FE" w:rsidP="00850CAD">
            <w:pPr>
              <w:rPr>
                <w:sz w:val="22"/>
                <w:szCs w:val="22"/>
              </w:rPr>
            </w:pPr>
          </w:p>
          <w:p w14:paraId="58B47C33" w14:textId="77777777" w:rsidR="00C557FE" w:rsidRDefault="00C557FE" w:rsidP="00850CAD">
            <w:pPr>
              <w:outlineLvl w:val="0"/>
              <w:rPr>
                <w:rFonts w:eastAsia="Times New Roman" w:cs="Times New Roman"/>
                <w:b/>
                <w:color w:val="595959"/>
                <w:sz w:val="22"/>
                <w:szCs w:val="22"/>
              </w:rPr>
            </w:pPr>
          </w:p>
          <w:p w14:paraId="09A6EE96" w14:textId="2B3726E8" w:rsidR="00C557FE" w:rsidRPr="00DE6F58" w:rsidRDefault="00C557FE" w:rsidP="00850CAD">
            <w:pPr>
              <w:outlineLvl w:val="0"/>
              <w:rPr>
                <w:rFonts w:eastAsia="Times New Roman" w:cs="Times New Roman"/>
                <w:b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 xml:space="preserve">ADA List for Physical Activities and Requirements, Visual Acuity, and Working Conditions of the Position: </w:t>
            </w:r>
          </w:p>
          <w:p w14:paraId="4B9716E5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>Reaching.</w:t>
            </w: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 xml:space="preserve"> Extending hand(s) and arm(s) in any direction.</w:t>
            </w:r>
          </w:p>
          <w:p w14:paraId="7E56250E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>Standing.</w:t>
            </w: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 xml:space="preserve"> Particularly for sustained periods of time.</w:t>
            </w:r>
          </w:p>
          <w:p w14:paraId="49D8906F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>Walking.</w:t>
            </w: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 xml:space="preserve"> Moving about on foot to accomplish tasks, particularly for long distances or moving from one work site to another.</w:t>
            </w:r>
          </w:p>
          <w:p w14:paraId="1429C007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>Pushing.</w:t>
            </w: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 xml:space="preserve"> Using upper extremities to press against something with steady force in order to thrust forward, downward or outward.</w:t>
            </w:r>
          </w:p>
          <w:p w14:paraId="20B88DE2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>Pulling.</w:t>
            </w: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 xml:space="preserve"> Using upper extremities to exert force in order to draw, haul or tug objects in a sustained motion.</w:t>
            </w:r>
          </w:p>
          <w:p w14:paraId="6327D990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>Lifting.</w:t>
            </w: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 xml:space="preserve"> Raising objects from a lower to a higher position or moving objects horizontally from position-to-position. This factor is important if it occurs to a considerable degree and requires substantial use of upper extremities and back muscles.</w:t>
            </w:r>
          </w:p>
          <w:p w14:paraId="0AD24793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>Fingering.</w:t>
            </w: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 xml:space="preserve"> Picking, pinching, typing or otherwise working, primarily with fingers rather than with the whole hand as in handling.</w:t>
            </w:r>
          </w:p>
          <w:p w14:paraId="40109936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>Grasping.</w:t>
            </w: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 xml:space="preserve"> Applying pressure to an object with the fingers and palm.</w:t>
            </w:r>
          </w:p>
          <w:p w14:paraId="57D2790B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>Feeling.</w:t>
            </w: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 xml:space="preserve"> Perceiving attributes of objects, such as size, shape, temperature or texture by touching with skin, particularly that of fingertips.</w:t>
            </w:r>
          </w:p>
          <w:p w14:paraId="407A7F53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>Talking.</w:t>
            </w: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 xml:space="preserve"> Expressing or exchanging ideas by means of the spoken word. Those activities in which they must convey detailed or important spoken instructions to other workers accurately, loudly, or quickly.</w:t>
            </w:r>
          </w:p>
          <w:p w14:paraId="3673754F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>Hearing.</w:t>
            </w: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 xml:space="preserve"> Perceiving the nature of sounds at normal speaking levels with or without correction. Ability to receive detailed information through oral communication, and to make the discriminations in sound.</w:t>
            </w:r>
          </w:p>
          <w:p w14:paraId="53E7DE06" w14:textId="1276340B" w:rsidR="00C557FE" w:rsidRPr="00DE6F58" w:rsidRDefault="00C557FE" w:rsidP="00850CAD">
            <w:pPr>
              <w:spacing w:before="100" w:beforeAutospacing="1" w:after="100" w:afterAutospacing="1"/>
              <w:outlineLvl w:val="0"/>
              <w:rPr>
                <w:rFonts w:eastAsia="Times New Roman" w:cs="Times New Roman"/>
                <w:b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  <w:u w:val="single"/>
              </w:rPr>
              <w:t>Physical requirements of this position.</w:t>
            </w:r>
          </w:p>
          <w:p w14:paraId="28D67AB6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 xml:space="preserve">Medium work. </w:t>
            </w: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>Exerting up to 50 pounds of force occasionally, and/or up to 30 pounds of force frequently, and/or up to 10 pounds of force constantly to move objects.</w:t>
            </w:r>
          </w:p>
          <w:p w14:paraId="29BC2EF4" w14:textId="1BA1C5B0" w:rsidR="00C557FE" w:rsidRPr="00DE6F58" w:rsidRDefault="00C557FE" w:rsidP="00850CAD">
            <w:pPr>
              <w:spacing w:before="100" w:beforeAutospacing="1" w:after="100" w:afterAutospacing="1"/>
              <w:outlineLvl w:val="0"/>
              <w:rPr>
                <w:rFonts w:eastAsia="Times New Roman" w:cs="Times New Roman"/>
                <w:b/>
                <w:color w:val="FF0000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  <w:u w:val="single"/>
              </w:rPr>
              <w:lastRenderedPageBreak/>
              <w:t>The visual acuity requirements including color, depth perception, and field vision.</w:t>
            </w:r>
          </w:p>
          <w:p w14:paraId="33621757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>The worker is required to have close visual acuity to perform an activity such as: preparing and analyzing data and figures; transcribing; viewing a computer terminal; extensive reading; visual inspection involving small defects, small parts, and/or operation of machines (including inspection); using measurement devices; and/or assembly or fabrication parts at distances close to the eyes.</w:t>
            </w:r>
          </w:p>
          <w:p w14:paraId="3ABBAD19" w14:textId="6389462A" w:rsidR="00C557FE" w:rsidRPr="00DE6F58" w:rsidRDefault="00C557FE" w:rsidP="00850CAD">
            <w:pPr>
              <w:spacing w:before="100" w:beforeAutospacing="1" w:after="100" w:afterAutospacing="1"/>
              <w:outlineLvl w:val="0"/>
              <w:rPr>
                <w:rFonts w:eastAsia="Times New Roman" w:cs="Times New Roman"/>
                <w:b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  <w:u w:val="single"/>
              </w:rPr>
              <w:t>The conditions the worker will be subject to in this position.</w:t>
            </w:r>
            <w:r w:rsidRPr="00DE6F58">
              <w:rPr>
                <w:rFonts w:eastAsia="Times New Roman" w:cs="Times New Roman"/>
                <w:b/>
                <w:color w:val="595959"/>
                <w:sz w:val="22"/>
                <w:szCs w:val="22"/>
              </w:rPr>
              <w:t xml:space="preserve"> </w:t>
            </w:r>
          </w:p>
          <w:p w14:paraId="7250CDC4" w14:textId="77777777" w:rsidR="00C557FE" w:rsidRPr="00DE6F58" w:rsidRDefault="00C557FE" w:rsidP="00C340D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>The worker is subject to both environmental conditions. Activities occur inside and outside</w:t>
            </w:r>
          </w:p>
          <w:p w14:paraId="55571AAB" w14:textId="13CA6FFD" w:rsidR="00C557FE" w:rsidRPr="00BE7851" w:rsidRDefault="00C557FE" w:rsidP="00850CAD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outlineLvl w:val="0"/>
              <w:rPr>
                <w:rFonts w:eastAsia="Times New Roman" w:cs="Times New Roman"/>
                <w:color w:val="595959"/>
                <w:sz w:val="22"/>
                <w:szCs w:val="22"/>
              </w:rPr>
            </w:pPr>
            <w:r w:rsidRPr="00DE6F58">
              <w:rPr>
                <w:rFonts w:eastAsia="Times New Roman" w:cs="Times New Roman"/>
                <w:color w:val="595959"/>
                <w:sz w:val="22"/>
                <w:szCs w:val="22"/>
              </w:rPr>
              <w:t>The worker is subject to noise. There is sufficient noise to cause the worker to shout in order to be heard above ambient noise level.</w:t>
            </w:r>
          </w:p>
          <w:p w14:paraId="715445EB" w14:textId="77777777" w:rsidR="006E640E" w:rsidRDefault="006E640E" w:rsidP="00850CAD">
            <w:pPr>
              <w:ind w:right="198"/>
            </w:pPr>
          </w:p>
          <w:p w14:paraId="29A75C5C" w14:textId="77777777" w:rsidR="006A31A2" w:rsidRPr="00333CD3" w:rsidRDefault="006A31A2" w:rsidP="00850CAD">
            <w:pPr>
              <w:ind w:right="198"/>
            </w:pPr>
            <w:bookmarkStart w:id="0" w:name="_GoBack"/>
            <w:bookmarkEnd w:id="0"/>
          </w:p>
        </w:tc>
      </w:tr>
    </w:tbl>
    <w:p w14:paraId="4C862ED3" w14:textId="77777777" w:rsidR="00EF7CC9" w:rsidRPr="00333CD3" w:rsidRDefault="00EF7CC9" w:rsidP="00E22E87">
      <w:pPr>
        <w:pStyle w:val="NoSpacing"/>
      </w:pPr>
    </w:p>
    <w:sectPr w:rsidR="00EF7CC9" w:rsidRPr="00333CD3" w:rsidSect="004F4A4F">
      <w:headerReference w:type="default" r:id="rId11"/>
      <w:headerReference w:type="first" r:id="rId12"/>
      <w:footerReference w:type="first" r:id="rId13"/>
      <w:pgSz w:w="12240" w:h="15840"/>
      <w:pgMar w:top="706" w:right="1714" w:bottom="576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7C7BE" w14:textId="77777777" w:rsidR="00E64CE4" w:rsidRDefault="00E64CE4" w:rsidP="00713050">
      <w:pPr>
        <w:spacing w:line="240" w:lineRule="auto"/>
      </w:pPr>
      <w:r>
        <w:separator/>
      </w:r>
    </w:p>
    <w:p w14:paraId="4BD69745" w14:textId="77777777" w:rsidR="00E64CE4" w:rsidRDefault="00E64CE4"/>
  </w:endnote>
  <w:endnote w:type="continuationSeparator" w:id="0">
    <w:p w14:paraId="04914205" w14:textId="77777777" w:rsidR="00E64CE4" w:rsidRDefault="00E64CE4" w:rsidP="00713050">
      <w:pPr>
        <w:spacing w:line="240" w:lineRule="auto"/>
      </w:pPr>
      <w:r>
        <w:continuationSeparator/>
      </w:r>
    </w:p>
    <w:p w14:paraId="539E6713" w14:textId="77777777" w:rsidR="00E64CE4" w:rsidRDefault="00E64C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ontserrat Light">
    <w:panose1 w:val="000004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ontserrat">
    <w:altName w:val="Calibri"/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ontserrat Medium">
    <w:panose1 w:val="000006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"/>
    </w:tblPr>
    <w:tblGrid>
      <w:gridCol w:w="2542"/>
      <w:gridCol w:w="2542"/>
      <w:gridCol w:w="2541"/>
      <w:gridCol w:w="2541"/>
    </w:tblGrid>
    <w:tr w:rsidR="00217980" w14:paraId="04ACBE82" w14:textId="77777777" w:rsidTr="007D4FB0"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7D9C9935" w14:textId="77777777" w:rsidR="00217980" w:rsidRDefault="00217980" w:rsidP="00217980">
          <w:pPr>
            <w:pStyle w:val="Footer"/>
          </w:pP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7BAE72BF" w14:textId="77777777" w:rsidR="00217980" w:rsidRDefault="00217980" w:rsidP="00217980">
          <w:pPr>
            <w:pStyle w:val="Footer"/>
          </w:pP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6E750A30" w14:textId="77777777" w:rsidR="00217980" w:rsidRDefault="00217980" w:rsidP="00217980">
          <w:pPr>
            <w:pStyle w:val="Footer"/>
          </w:pP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1B14B692" w14:textId="77777777" w:rsidR="00217980" w:rsidRDefault="00217980" w:rsidP="00217980">
          <w:pPr>
            <w:pStyle w:val="Footer"/>
          </w:pPr>
        </w:p>
      </w:tc>
    </w:tr>
  </w:tbl>
  <w:p w14:paraId="72152EEE" w14:textId="77777777" w:rsidR="00217980" w:rsidRDefault="002179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D48B0" w14:textId="77777777" w:rsidR="00E64CE4" w:rsidRDefault="00E64CE4" w:rsidP="00713050">
      <w:pPr>
        <w:spacing w:line="240" w:lineRule="auto"/>
      </w:pPr>
      <w:r>
        <w:separator/>
      </w:r>
    </w:p>
    <w:p w14:paraId="110A4BC0" w14:textId="77777777" w:rsidR="00E64CE4" w:rsidRDefault="00E64CE4"/>
  </w:footnote>
  <w:footnote w:type="continuationSeparator" w:id="0">
    <w:p w14:paraId="12C6A145" w14:textId="77777777" w:rsidR="00E64CE4" w:rsidRDefault="00E64CE4" w:rsidP="00713050">
      <w:pPr>
        <w:spacing w:line="240" w:lineRule="auto"/>
      </w:pPr>
      <w:r>
        <w:continuationSeparator/>
      </w:r>
    </w:p>
    <w:p w14:paraId="692580DF" w14:textId="77777777" w:rsidR="00E64CE4" w:rsidRDefault="00E64C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59700" w14:textId="1201E33B" w:rsidR="004920D7" w:rsidRDefault="006A7EFA" w:rsidP="00166831">
    <w:pPr>
      <w:pStyle w:val="Header"/>
      <w:tabs>
        <w:tab w:val="left" w:pos="2250"/>
        <w:tab w:val="left" w:pos="2340"/>
      </w:tabs>
      <w:ind w:left="-270" w:right="630" w:hanging="90"/>
    </w:pPr>
    <w:r>
      <w:rPr>
        <w:noProof/>
      </w:rPr>
      <w:drawing>
        <wp:inline distT="0" distB="0" distL="0" distR="0" wp14:anchorId="6D76FA6A" wp14:editId="7B30CF06">
          <wp:extent cx="7922957" cy="1416205"/>
          <wp:effectExtent l="0" t="0" r="1905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7123"/>
                  <a:stretch/>
                </pic:blipFill>
                <pic:spPr bwMode="auto">
                  <a:xfrm>
                    <a:off x="0" y="0"/>
                    <a:ext cx="8014008" cy="14324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ABE9E49" w14:textId="77777777" w:rsidR="00EA018E" w:rsidRDefault="00EA018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96EC5" w14:textId="77777777" w:rsidR="002E5D82" w:rsidRDefault="00397858" w:rsidP="00397858">
    <w:pPr>
      <w:pStyle w:val="Header"/>
      <w:ind w:right="-144" w:firstLine="1710"/>
    </w:pPr>
    <w:r>
      <w:rPr>
        <w:noProof/>
      </w:rPr>
      <w:drawing>
        <wp:inline distT="0" distB="0" distL="0" distR="0" wp14:anchorId="5094200D" wp14:editId="5D9E794C">
          <wp:extent cx="5181600" cy="1473227"/>
          <wp:effectExtent l="0" t="0" r="0" b="0"/>
          <wp:docPr id="66" name="Picture 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Picture 5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8335" cy="1540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1A3C"/>
    <w:multiLevelType w:val="hybridMultilevel"/>
    <w:tmpl w:val="26726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D0D6E"/>
    <w:multiLevelType w:val="hybridMultilevel"/>
    <w:tmpl w:val="8758C900"/>
    <w:lvl w:ilvl="0" w:tplc="BC22ED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81AF5"/>
    <w:multiLevelType w:val="hybridMultilevel"/>
    <w:tmpl w:val="DD4689AC"/>
    <w:lvl w:ilvl="0" w:tplc="04090001">
      <w:start w:val="1"/>
      <w:numFmt w:val="bullet"/>
      <w:lvlText w:val=""/>
      <w:lvlJc w:val="left"/>
      <w:pPr>
        <w:ind w:left="7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3" w:hanging="360"/>
      </w:pPr>
      <w:rPr>
        <w:rFonts w:ascii="Wingdings" w:hAnsi="Wingdings" w:hint="default"/>
      </w:rPr>
    </w:lvl>
  </w:abstractNum>
  <w:abstractNum w:abstractNumId="3" w15:restartNumberingAfterBreak="0">
    <w:nsid w:val="23221A68"/>
    <w:multiLevelType w:val="hybridMultilevel"/>
    <w:tmpl w:val="9EEC4E1A"/>
    <w:lvl w:ilvl="0" w:tplc="BC22EDF2">
      <w:start w:val="1"/>
      <w:numFmt w:val="bullet"/>
      <w:lvlText w:val=""/>
      <w:lvlJc w:val="left"/>
      <w:pPr>
        <w:ind w:left="7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3" w:hanging="360"/>
      </w:pPr>
      <w:rPr>
        <w:rFonts w:ascii="Wingdings" w:hAnsi="Wingdings" w:hint="default"/>
      </w:rPr>
    </w:lvl>
  </w:abstractNum>
  <w:abstractNum w:abstractNumId="4" w15:restartNumberingAfterBreak="0">
    <w:nsid w:val="27AC388B"/>
    <w:multiLevelType w:val="hybridMultilevel"/>
    <w:tmpl w:val="93081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55E38"/>
    <w:multiLevelType w:val="hybridMultilevel"/>
    <w:tmpl w:val="83C24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C2202"/>
    <w:multiLevelType w:val="hybridMultilevel"/>
    <w:tmpl w:val="D3E22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870B3"/>
    <w:multiLevelType w:val="hybridMultilevel"/>
    <w:tmpl w:val="ABE62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25639C"/>
    <w:multiLevelType w:val="hybridMultilevel"/>
    <w:tmpl w:val="F126BEC6"/>
    <w:lvl w:ilvl="0" w:tplc="BC22ED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074177"/>
    <w:multiLevelType w:val="hybridMultilevel"/>
    <w:tmpl w:val="57C20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584A41"/>
    <w:multiLevelType w:val="hybridMultilevel"/>
    <w:tmpl w:val="DE68FB04"/>
    <w:lvl w:ilvl="0" w:tplc="BC22ED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8F5310"/>
    <w:multiLevelType w:val="hybridMultilevel"/>
    <w:tmpl w:val="5500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877D17"/>
    <w:multiLevelType w:val="hybridMultilevel"/>
    <w:tmpl w:val="27069402"/>
    <w:lvl w:ilvl="0" w:tplc="BC22EDF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143B1D"/>
    <w:multiLevelType w:val="hybridMultilevel"/>
    <w:tmpl w:val="14F42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10"/>
  </w:num>
  <w:num w:numId="6">
    <w:abstractNumId w:val="13"/>
  </w:num>
  <w:num w:numId="7">
    <w:abstractNumId w:val="8"/>
  </w:num>
  <w:num w:numId="8">
    <w:abstractNumId w:val="11"/>
  </w:num>
  <w:num w:numId="9">
    <w:abstractNumId w:val="6"/>
  </w:num>
  <w:num w:numId="10">
    <w:abstractNumId w:val="5"/>
  </w:num>
  <w:num w:numId="11">
    <w:abstractNumId w:val="0"/>
  </w:num>
  <w:num w:numId="12">
    <w:abstractNumId w:val="9"/>
  </w:num>
  <w:num w:numId="13">
    <w:abstractNumId w:val="2"/>
  </w:num>
  <w:num w:numId="14">
    <w:abstractNumId w:val="3"/>
  </w:num>
  <w:num w:numId="15">
    <w:abstractNumId w:val="1"/>
  </w:num>
  <w:num w:numId="16">
    <w:abstractNumId w:val="4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NrQ0sTA2NzSwNDZS0lEKTi0uzszPAykwrAUAwQsRhiwAAAA="/>
  </w:docVars>
  <w:rsids>
    <w:rsidRoot w:val="002947B7"/>
    <w:rsid w:val="00024F95"/>
    <w:rsid w:val="00025810"/>
    <w:rsid w:val="00091382"/>
    <w:rsid w:val="00096BDC"/>
    <w:rsid w:val="000A4332"/>
    <w:rsid w:val="000A4CFC"/>
    <w:rsid w:val="000B0619"/>
    <w:rsid w:val="000B61CA"/>
    <w:rsid w:val="000E766F"/>
    <w:rsid w:val="000F482A"/>
    <w:rsid w:val="000F7610"/>
    <w:rsid w:val="00114ED7"/>
    <w:rsid w:val="00140B0E"/>
    <w:rsid w:val="00166831"/>
    <w:rsid w:val="001A5CA9"/>
    <w:rsid w:val="001B2AC1"/>
    <w:rsid w:val="001B403A"/>
    <w:rsid w:val="00217980"/>
    <w:rsid w:val="00245B03"/>
    <w:rsid w:val="00271662"/>
    <w:rsid w:val="0027404F"/>
    <w:rsid w:val="00293B83"/>
    <w:rsid w:val="002947B7"/>
    <w:rsid w:val="002B091C"/>
    <w:rsid w:val="002C2CDD"/>
    <w:rsid w:val="002D45C6"/>
    <w:rsid w:val="002E5D82"/>
    <w:rsid w:val="002F03FA"/>
    <w:rsid w:val="002F4333"/>
    <w:rsid w:val="00305BC1"/>
    <w:rsid w:val="00313E86"/>
    <w:rsid w:val="00321FF9"/>
    <w:rsid w:val="00333CD3"/>
    <w:rsid w:val="00340365"/>
    <w:rsid w:val="00342B64"/>
    <w:rsid w:val="00351C4D"/>
    <w:rsid w:val="00364079"/>
    <w:rsid w:val="00365E1E"/>
    <w:rsid w:val="003775E9"/>
    <w:rsid w:val="00397858"/>
    <w:rsid w:val="003C1463"/>
    <w:rsid w:val="003C5528"/>
    <w:rsid w:val="003F35F2"/>
    <w:rsid w:val="004077FB"/>
    <w:rsid w:val="00424DD9"/>
    <w:rsid w:val="00454924"/>
    <w:rsid w:val="00460957"/>
    <w:rsid w:val="0046104A"/>
    <w:rsid w:val="004717C5"/>
    <w:rsid w:val="004920D7"/>
    <w:rsid w:val="004F4A4F"/>
    <w:rsid w:val="00523479"/>
    <w:rsid w:val="005344BC"/>
    <w:rsid w:val="00543DB7"/>
    <w:rsid w:val="005729B0"/>
    <w:rsid w:val="0060222F"/>
    <w:rsid w:val="00641630"/>
    <w:rsid w:val="00643CBB"/>
    <w:rsid w:val="006673C3"/>
    <w:rsid w:val="00680ED5"/>
    <w:rsid w:val="00684488"/>
    <w:rsid w:val="006A31A2"/>
    <w:rsid w:val="006A3CE7"/>
    <w:rsid w:val="006A7EFA"/>
    <w:rsid w:val="006B7CB9"/>
    <w:rsid w:val="006C4C50"/>
    <w:rsid w:val="006C74D4"/>
    <w:rsid w:val="006D76B1"/>
    <w:rsid w:val="006E640E"/>
    <w:rsid w:val="00713050"/>
    <w:rsid w:val="00723A7E"/>
    <w:rsid w:val="00741125"/>
    <w:rsid w:val="00746F7F"/>
    <w:rsid w:val="007569C1"/>
    <w:rsid w:val="00763832"/>
    <w:rsid w:val="007B76CF"/>
    <w:rsid w:val="007D2696"/>
    <w:rsid w:val="007D4FB0"/>
    <w:rsid w:val="00811117"/>
    <w:rsid w:val="008332D1"/>
    <w:rsid w:val="00841146"/>
    <w:rsid w:val="00850CAD"/>
    <w:rsid w:val="00850D12"/>
    <w:rsid w:val="00854450"/>
    <w:rsid w:val="0088504C"/>
    <w:rsid w:val="0089382B"/>
    <w:rsid w:val="008A1907"/>
    <w:rsid w:val="008B1AC1"/>
    <w:rsid w:val="008C6BCA"/>
    <w:rsid w:val="008C7B50"/>
    <w:rsid w:val="009069D8"/>
    <w:rsid w:val="00941EC0"/>
    <w:rsid w:val="00947721"/>
    <w:rsid w:val="00965FA5"/>
    <w:rsid w:val="009958E1"/>
    <w:rsid w:val="009B3C40"/>
    <w:rsid w:val="00A42540"/>
    <w:rsid w:val="00A50939"/>
    <w:rsid w:val="00A622F5"/>
    <w:rsid w:val="00A90131"/>
    <w:rsid w:val="00AA6A40"/>
    <w:rsid w:val="00AB3FE9"/>
    <w:rsid w:val="00B5393D"/>
    <w:rsid w:val="00B5664D"/>
    <w:rsid w:val="00BA2C11"/>
    <w:rsid w:val="00BA5B40"/>
    <w:rsid w:val="00BB7D00"/>
    <w:rsid w:val="00BD0206"/>
    <w:rsid w:val="00BE7851"/>
    <w:rsid w:val="00C2098A"/>
    <w:rsid w:val="00C340DF"/>
    <w:rsid w:val="00C5444A"/>
    <w:rsid w:val="00C557FE"/>
    <w:rsid w:val="00C612DA"/>
    <w:rsid w:val="00C70E9E"/>
    <w:rsid w:val="00C7741E"/>
    <w:rsid w:val="00C875AB"/>
    <w:rsid w:val="00C87710"/>
    <w:rsid w:val="00CA3DF1"/>
    <w:rsid w:val="00CA4581"/>
    <w:rsid w:val="00CC7E27"/>
    <w:rsid w:val="00CE18D5"/>
    <w:rsid w:val="00CE7D84"/>
    <w:rsid w:val="00CF00C8"/>
    <w:rsid w:val="00D04109"/>
    <w:rsid w:val="00D57425"/>
    <w:rsid w:val="00D67D16"/>
    <w:rsid w:val="00DC02C4"/>
    <w:rsid w:val="00DD6416"/>
    <w:rsid w:val="00DF4E0A"/>
    <w:rsid w:val="00E02DCD"/>
    <w:rsid w:val="00E12C60"/>
    <w:rsid w:val="00E22E87"/>
    <w:rsid w:val="00E57630"/>
    <w:rsid w:val="00E57A3E"/>
    <w:rsid w:val="00E64CE4"/>
    <w:rsid w:val="00E81320"/>
    <w:rsid w:val="00E86C2B"/>
    <w:rsid w:val="00EA018E"/>
    <w:rsid w:val="00EA3462"/>
    <w:rsid w:val="00EB566C"/>
    <w:rsid w:val="00EF7CC9"/>
    <w:rsid w:val="00F15EAD"/>
    <w:rsid w:val="00F207C0"/>
    <w:rsid w:val="00F20AE5"/>
    <w:rsid w:val="00F35E91"/>
    <w:rsid w:val="00F40221"/>
    <w:rsid w:val="00F645C7"/>
    <w:rsid w:val="00FA0D21"/>
    <w:rsid w:val="00FC6534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06B59"/>
  <w15:chartTrackingRefBased/>
  <w15:docId w15:val="{5FFA6085-36C2-E349-B0C5-024809E39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766F"/>
    <w:rPr>
      <w:rFonts w:ascii="Montserrat Light" w:eastAsiaTheme="minorEastAsia" w:hAnsi="Montserrat Light"/>
      <w:sz w:val="16"/>
    </w:rPr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2E5D82"/>
    <w:pPr>
      <w:keepNext/>
      <w:keepLines/>
      <w:pBdr>
        <w:bottom w:val="single" w:sz="48" w:space="1" w:color="7F7F7F" w:themeColor="text1" w:themeTint="80"/>
      </w:pBdr>
      <w:spacing w:before="720" w:after="180"/>
      <w:contextualSpacing/>
      <w:outlineLvl w:val="2"/>
    </w:pPr>
    <w:rPr>
      <w:rFonts w:ascii="Montserrat" w:eastAsiaTheme="majorEastAsia" w:hAnsi="Montserrat" w:cstheme="majorBidi"/>
      <w:b/>
      <w:caps/>
      <w:color w:val="008AAB"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C2098A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87710"/>
    <w:pPr>
      <w:keepNext/>
      <w:keepLines/>
      <w:spacing w:before="40"/>
      <w:outlineLvl w:val="4"/>
    </w:pPr>
    <w:rPr>
      <w:rFonts w:ascii="Montserrat Medium" w:eastAsiaTheme="majorEastAsia" w:hAnsi="Montserrat Medium" w:cstheme="majorBidi"/>
      <w:color w:val="008AA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5D82"/>
    <w:rPr>
      <w:rFonts w:ascii="Montserrat" w:eastAsiaTheme="majorEastAsia" w:hAnsi="Montserrat" w:cstheme="majorBidi"/>
      <w:b/>
      <w:caps/>
      <w:color w:val="008AAB"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8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CE18D5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C2098A"/>
    <w:rPr>
      <w:rFonts w:asciiTheme="majorHAnsi" w:eastAsiaTheme="majorEastAsia" w:hAnsiTheme="majorHAnsi" w:cstheme="majorBidi"/>
      <w:iCs/>
      <w:cap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1B2AC1"/>
    <w:pPr>
      <w:spacing w:after="1600" w:line="240" w:lineRule="auto"/>
      <w:ind w:left="144" w:right="360"/>
      <w:contextualSpacing/>
      <w:jc w:val="center"/>
    </w:pPr>
    <w:rPr>
      <w:rFonts w:asciiTheme="majorHAnsi" w:hAnsiTheme="majorHAnsi"/>
      <w:caps/>
      <w:color w:val="EA4E4E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paragraph" w:customStyle="1" w:styleId="BasicParagraph">
    <w:name w:val="[Basic Paragraph]"/>
    <w:basedOn w:val="Normal"/>
    <w:uiPriority w:val="99"/>
    <w:rsid w:val="000F482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87710"/>
    <w:rPr>
      <w:rFonts w:ascii="Montserrat Medium" w:eastAsiaTheme="majorEastAsia" w:hAnsi="Montserrat Medium" w:cstheme="majorBidi"/>
      <w:color w:val="008AAB"/>
      <w:sz w:val="16"/>
    </w:rPr>
  </w:style>
  <w:style w:type="paragraph" w:styleId="Revision">
    <w:name w:val="Revision"/>
    <w:hidden/>
    <w:uiPriority w:val="99"/>
    <w:semiHidden/>
    <w:rsid w:val="000E766F"/>
    <w:pPr>
      <w:spacing w:line="240" w:lineRule="auto"/>
    </w:pPr>
    <w:rPr>
      <w:rFonts w:ascii="Montserrat Light" w:eastAsiaTheme="minorEastAsia" w:hAnsi="Montserrat Light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7D00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D00"/>
    <w:rPr>
      <w:rFonts w:ascii="Times New Roman" w:eastAsiaTheme="minorEastAsia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rsid w:val="00FA0D21"/>
    <w:pPr>
      <w:ind w:left="720"/>
      <w:contextualSpacing/>
    </w:pPr>
  </w:style>
  <w:style w:type="paragraph" w:styleId="NormalWeb">
    <w:name w:val="Normal (Web)"/>
    <w:basedOn w:val="Normal"/>
    <w:unhideWhenUsed/>
    <w:rsid w:val="003775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8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Custom 15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A4E4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7DB4927584DF4484E33854977A06D7" ma:contentTypeVersion="15" ma:contentTypeDescription="Create a new document." ma:contentTypeScope="" ma:versionID="ba0e97ac6869536b973d10e6038124d1">
  <xsd:schema xmlns:xsd="http://www.w3.org/2001/XMLSchema" xmlns:xs="http://www.w3.org/2001/XMLSchema" xmlns:p="http://schemas.microsoft.com/office/2006/metadata/properties" xmlns:ns3="a663d47a-0fda-46d5-aa60-6303eac68af9" xmlns:ns4="8e0fabae-8343-4ff3-a5d4-29c5557167a5" targetNamespace="http://schemas.microsoft.com/office/2006/metadata/properties" ma:root="true" ma:fieldsID="b19c1f6001a61d7ed4457f37b705668f" ns3:_="" ns4:_="">
    <xsd:import namespace="a663d47a-0fda-46d5-aa60-6303eac68af9"/>
    <xsd:import namespace="8e0fabae-8343-4ff3-a5d4-29c5557167a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3d47a-0fda-46d5-aa60-6303eac68a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0fabae-8343-4ff3-a5d4-29c5557167a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663d47a-0fda-46d5-aa60-6303eac68af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DF9C2A-9744-4456-B88A-F1ED3A54D7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3d47a-0fda-46d5-aa60-6303eac68af9"/>
    <ds:schemaRef ds:uri="8e0fabae-8343-4ff3-a5d4-29c5557167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7D5696-DBE8-470D-9DEB-ED0E874431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E876C1-C2D1-4FB4-9D78-8E26835B9334}">
  <ds:schemaRefs>
    <ds:schemaRef ds:uri="http://schemas.openxmlformats.org/package/2006/metadata/core-properties"/>
    <ds:schemaRef ds:uri="a663d47a-0fda-46d5-aa60-6303eac68af9"/>
    <ds:schemaRef ds:uri="http://purl.org/dc/elements/1.1/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infopath/2007/PartnerControls"/>
    <ds:schemaRef ds:uri="8e0fabae-8343-4ff3-a5d4-29c5557167a5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380E4A1-2015-4BC1-B5C7-720CD90280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91</Words>
  <Characters>5082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sha Koch</cp:lastModifiedBy>
  <cp:revision>2</cp:revision>
  <cp:lastPrinted>2020-09-14T14:09:00Z</cp:lastPrinted>
  <dcterms:created xsi:type="dcterms:W3CDTF">2023-06-06T13:35:00Z</dcterms:created>
  <dcterms:modified xsi:type="dcterms:W3CDTF">2023-06-06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7DB4927584DF4484E33854977A06D7</vt:lpwstr>
  </property>
</Properties>
</file>